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018423" w14:textId="7A4BFCFF" w:rsidR="004E76FD" w:rsidRDefault="004E76FD" w:rsidP="007D2F78">
      <w:pPr>
        <w:ind w:left="720" w:hanging="360"/>
        <w:rPr>
          <w:lang w:val="en-US"/>
        </w:rPr>
      </w:pPr>
      <w:r>
        <w:rPr>
          <w:lang w:val="en-US"/>
        </w:rPr>
        <w:t>Nutifafa Cudjoe Amedior</w:t>
      </w:r>
    </w:p>
    <w:p w14:paraId="5035C5D6" w14:textId="5B811B0B" w:rsidR="004E76FD" w:rsidRDefault="004E76FD" w:rsidP="007D2F78">
      <w:pPr>
        <w:ind w:left="720" w:hanging="360"/>
        <w:rPr>
          <w:lang w:val="en-US"/>
        </w:rPr>
      </w:pPr>
      <w:r>
        <w:rPr>
          <w:lang w:val="en-US"/>
        </w:rPr>
        <w:t>Natural Language Processing</w:t>
      </w:r>
    </w:p>
    <w:p w14:paraId="25202CBC" w14:textId="6C4B7948" w:rsidR="004E76FD" w:rsidRDefault="004E76FD" w:rsidP="004E76FD">
      <w:pPr>
        <w:ind w:left="720" w:hanging="360"/>
        <w:rPr>
          <w:lang w:val="en-US"/>
        </w:rPr>
      </w:pPr>
      <w:r>
        <w:rPr>
          <w:lang w:val="en-US"/>
        </w:rPr>
        <w:t>Lab 4 – Report</w:t>
      </w:r>
    </w:p>
    <w:p w14:paraId="25EC9585" w14:textId="1A5E319F" w:rsidR="004E76FD" w:rsidRDefault="004E76FD" w:rsidP="004E76FD">
      <w:pPr>
        <w:ind w:left="720" w:hanging="360"/>
        <w:rPr>
          <w:lang w:val="en-US"/>
        </w:rPr>
      </w:pPr>
      <w:r>
        <w:rPr>
          <w:lang w:val="en-US"/>
        </w:rPr>
        <w:t>09/11/2018</w:t>
      </w:r>
    </w:p>
    <w:p w14:paraId="0672D3F5" w14:textId="7E3A1453" w:rsidR="004E76FD" w:rsidRDefault="004E76FD" w:rsidP="007D2F78">
      <w:pPr>
        <w:ind w:left="720" w:hanging="360"/>
      </w:pPr>
    </w:p>
    <w:p w14:paraId="152AA872" w14:textId="77777777" w:rsidR="004E76FD" w:rsidRDefault="004E76FD" w:rsidP="007D2F78">
      <w:pPr>
        <w:ind w:left="720" w:hanging="360"/>
      </w:pPr>
    </w:p>
    <w:p w14:paraId="580D7DC6" w14:textId="4BC757F3" w:rsidR="007D2F78" w:rsidRDefault="007D2F78" w:rsidP="004E76FD">
      <w:pPr>
        <w:pStyle w:val="ListParagraph"/>
        <w:numPr>
          <w:ilvl w:val="0"/>
          <w:numId w:val="1"/>
        </w:numPr>
      </w:pPr>
      <w:r w:rsidRPr="007D2F78">
        <w:t xml:space="preserve">An explanation for your choice of libraries </w:t>
      </w:r>
    </w:p>
    <w:p w14:paraId="2C6FA187" w14:textId="77777777" w:rsidR="00A5733B" w:rsidRDefault="00A5733B" w:rsidP="007D2F78">
      <w:pPr>
        <w:pStyle w:val="ListParagraph"/>
        <w:rPr>
          <w:lang w:val="en-US"/>
        </w:rPr>
      </w:pPr>
    </w:p>
    <w:p w14:paraId="4B28D0C4" w14:textId="3BF09916" w:rsidR="007D2F78" w:rsidRDefault="007D2F78" w:rsidP="007D2F78">
      <w:pPr>
        <w:pStyle w:val="ListParagraph"/>
        <w:rPr>
          <w:lang w:val="en-US"/>
        </w:rPr>
      </w:pPr>
      <w:r>
        <w:rPr>
          <w:lang w:val="en-US"/>
        </w:rPr>
        <w:t>P</w:t>
      </w:r>
      <w:r w:rsidR="00463D26">
        <w:rPr>
          <w:lang w:val="en-US"/>
        </w:rPr>
        <w:t>ANDAS</w:t>
      </w:r>
      <w:r>
        <w:rPr>
          <w:lang w:val="en-US"/>
        </w:rPr>
        <w:t xml:space="preserve"> – This library provides fast data structures designed to make working with “labelled</w:t>
      </w:r>
      <w:r w:rsidR="00CD6430">
        <w:rPr>
          <w:lang w:val="en-US"/>
        </w:rPr>
        <w:t>”</w:t>
      </w:r>
      <w:r>
        <w:rPr>
          <w:lang w:val="en-US"/>
        </w:rPr>
        <w:t xml:space="preserve"> data </w:t>
      </w:r>
      <w:r w:rsidR="00CD6430">
        <w:rPr>
          <w:lang w:val="en-US"/>
        </w:rPr>
        <w:t>easy and intuitive. I chose this library because it enables me to express labelled data in a tabular form such as in an Excel spreadsheet.</w:t>
      </w:r>
    </w:p>
    <w:p w14:paraId="6CBFFB19" w14:textId="1C10E179" w:rsidR="00CD6430" w:rsidRDefault="00CD6430" w:rsidP="007D2F78">
      <w:pPr>
        <w:pStyle w:val="ListParagraph"/>
        <w:rPr>
          <w:lang w:val="en-US"/>
        </w:rPr>
      </w:pPr>
    </w:p>
    <w:p w14:paraId="4EA6AE4E" w14:textId="4285EF7E" w:rsidR="00CD6430" w:rsidRDefault="00CD6430" w:rsidP="007D2F78">
      <w:pPr>
        <w:pStyle w:val="ListParagraph"/>
        <w:rPr>
          <w:lang w:val="en-US"/>
        </w:rPr>
      </w:pPr>
      <w:r>
        <w:rPr>
          <w:lang w:val="en-US"/>
        </w:rPr>
        <w:t>NLTK – The Natural Language Toolkit (NLTK)</w:t>
      </w:r>
      <w:r w:rsidR="00471862">
        <w:rPr>
          <w:lang w:val="en-US"/>
        </w:rPr>
        <w:t xml:space="preserve"> is a library for statistical natural language processing</w:t>
      </w:r>
      <w:r w:rsidR="00A5733B">
        <w:rPr>
          <w:lang w:val="en-US"/>
        </w:rPr>
        <w:t>. I chose this library because is enables text tokenization and normalization of the features of labelled data.</w:t>
      </w:r>
    </w:p>
    <w:p w14:paraId="27418759" w14:textId="17F21B41" w:rsidR="00A5733B" w:rsidRDefault="00A5733B" w:rsidP="007D2F78">
      <w:pPr>
        <w:pStyle w:val="ListParagraph"/>
        <w:rPr>
          <w:lang w:val="en-US"/>
        </w:rPr>
      </w:pPr>
    </w:p>
    <w:p w14:paraId="3E0C4FC0" w14:textId="0EFF3144" w:rsidR="00A5733B" w:rsidRDefault="00A5733B" w:rsidP="007D2F78">
      <w:pPr>
        <w:pStyle w:val="ListParagraph"/>
        <w:rPr>
          <w:lang w:val="en-US"/>
        </w:rPr>
      </w:pPr>
      <w:r>
        <w:rPr>
          <w:lang w:val="en-US"/>
        </w:rPr>
        <w:t xml:space="preserve">SYS – This library provides access to variables used by the interpreter. </w:t>
      </w:r>
      <w:r w:rsidR="00463D26">
        <w:rPr>
          <w:lang w:val="en-US"/>
        </w:rPr>
        <w:t>I chose this library to enable me to access variables passed in the command line that determine which functions in my program to run.</w:t>
      </w:r>
    </w:p>
    <w:p w14:paraId="6F11C076" w14:textId="17116901" w:rsidR="00463D26" w:rsidRDefault="00463D26" w:rsidP="007D2F78">
      <w:pPr>
        <w:pStyle w:val="ListParagraph"/>
        <w:rPr>
          <w:lang w:val="en-US"/>
        </w:rPr>
      </w:pPr>
    </w:p>
    <w:p w14:paraId="11F601D7" w14:textId="4EA55ED9" w:rsidR="00463D26" w:rsidRDefault="00463D26" w:rsidP="007D2F78">
      <w:pPr>
        <w:pStyle w:val="ListParagraph"/>
        <w:rPr>
          <w:lang w:val="en-US"/>
        </w:rPr>
      </w:pPr>
      <w:r>
        <w:rPr>
          <w:lang w:val="en-US"/>
        </w:rPr>
        <w:t>NUMPY – This library is a package for scientific computing with python. I chose this library because it allows me to represent features of labelled data as arrays</w:t>
      </w:r>
      <w:r w:rsidR="004E1B42">
        <w:rPr>
          <w:lang w:val="en-US"/>
        </w:rPr>
        <w:t xml:space="preserve"> paired with their labels.</w:t>
      </w:r>
    </w:p>
    <w:p w14:paraId="39348FB0" w14:textId="30791926" w:rsidR="004E1B42" w:rsidRDefault="004E1B42" w:rsidP="007D2F78">
      <w:pPr>
        <w:pStyle w:val="ListParagraph"/>
        <w:rPr>
          <w:lang w:val="en-US"/>
        </w:rPr>
      </w:pPr>
    </w:p>
    <w:p w14:paraId="30C681D9" w14:textId="60E62956" w:rsidR="004E1B42" w:rsidRDefault="004E1B42" w:rsidP="007D2F78">
      <w:pPr>
        <w:pStyle w:val="ListParagraph"/>
        <w:rPr>
          <w:lang w:val="en-US"/>
        </w:rPr>
      </w:pPr>
      <w:r>
        <w:rPr>
          <w:lang w:val="en-US"/>
        </w:rPr>
        <w:t>SKLEARN – I chose this library because it provides me with tools for the classifiers, extracting features for the classifiers, training and testing the classifiers.</w:t>
      </w:r>
    </w:p>
    <w:p w14:paraId="78CCBE40" w14:textId="77777777" w:rsidR="00A67983" w:rsidRPr="007D2F78" w:rsidRDefault="00A67983" w:rsidP="007D2F78">
      <w:pPr>
        <w:pStyle w:val="ListParagraph"/>
        <w:rPr>
          <w:lang w:val="en-US"/>
        </w:rPr>
      </w:pPr>
    </w:p>
    <w:p w14:paraId="27F5224E" w14:textId="1B8E0B36" w:rsidR="007D2F78" w:rsidRDefault="007D2F78" w:rsidP="00EC49AC">
      <w:pPr>
        <w:pStyle w:val="ListParagraph"/>
        <w:numPr>
          <w:ilvl w:val="0"/>
          <w:numId w:val="1"/>
        </w:numPr>
      </w:pPr>
      <w:r w:rsidRPr="007D2F78">
        <w:t xml:space="preserve">How you evaluated your classifiers and your results. You should have results for each version of each classifier. </w:t>
      </w:r>
    </w:p>
    <w:p w14:paraId="64F163C9" w14:textId="7BAE42F2" w:rsidR="00EC49AC" w:rsidRDefault="00EC49AC" w:rsidP="00EC49AC">
      <w:pPr>
        <w:pStyle w:val="ListParagraph"/>
      </w:pPr>
    </w:p>
    <w:p w14:paraId="674B4ADA" w14:textId="7A40331F" w:rsidR="00EC49AC" w:rsidRDefault="00EC49AC" w:rsidP="00EC49AC">
      <w:pPr>
        <w:pStyle w:val="ListParagraph"/>
        <w:rPr>
          <w:lang w:val="en-US"/>
        </w:rPr>
      </w:pPr>
      <w:r>
        <w:rPr>
          <w:lang w:val="en-US"/>
        </w:rPr>
        <w:t xml:space="preserve">I evaluated </w:t>
      </w:r>
      <w:r w:rsidR="00A67983">
        <w:rPr>
          <w:lang w:val="en-US"/>
        </w:rPr>
        <w:t>my classifiers by giving them the same data to test on. I complemented this with using a contingency table to view accuracy, recall, precision and F1-measure.</w:t>
      </w:r>
    </w:p>
    <w:p w14:paraId="0BF6342F" w14:textId="7F3CB5BA" w:rsidR="00A67983" w:rsidRDefault="00A67983" w:rsidP="00EC49AC">
      <w:pPr>
        <w:pStyle w:val="ListParagraph"/>
        <w:rPr>
          <w:lang w:val="en-US"/>
        </w:rPr>
      </w:pPr>
    </w:p>
    <w:p w14:paraId="5AFBDCE4" w14:textId="2D2CC4E1" w:rsidR="00A67983" w:rsidRDefault="00A67983" w:rsidP="00A67983">
      <w:pPr>
        <w:pStyle w:val="ListParagraph"/>
        <w:rPr>
          <w:lang w:val="en-US"/>
        </w:rPr>
      </w:pPr>
      <w:r>
        <w:rPr>
          <w:noProof/>
        </w:rPr>
        <w:lastRenderedPageBreak/>
        <w:drawing>
          <wp:inline distT="0" distB="0" distL="0" distR="0" wp14:anchorId="0BF83F27" wp14:editId="3B23420E">
            <wp:extent cx="1416050" cy="2681914"/>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423322" cy="2695688"/>
                    </a:xfrm>
                    <a:prstGeom prst="rect">
                      <a:avLst/>
                    </a:prstGeom>
                  </pic:spPr>
                </pic:pic>
              </a:graphicData>
            </a:graphic>
          </wp:inline>
        </w:drawing>
      </w:r>
      <w:r>
        <w:rPr>
          <w:lang w:val="en-US"/>
        </w:rPr>
        <w:tab/>
      </w:r>
      <w:r w:rsidRPr="00A67983">
        <w:rPr>
          <w:lang w:val="en-US"/>
        </w:rPr>
        <w:tab/>
      </w:r>
      <w:r>
        <w:rPr>
          <w:noProof/>
        </w:rPr>
        <w:drawing>
          <wp:inline distT="0" distB="0" distL="0" distR="0" wp14:anchorId="5EBDEA26" wp14:editId="43263213">
            <wp:extent cx="1426210" cy="252095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464548" cy="2588716"/>
                    </a:xfrm>
                    <a:prstGeom prst="rect">
                      <a:avLst/>
                    </a:prstGeom>
                  </pic:spPr>
                </pic:pic>
              </a:graphicData>
            </a:graphic>
          </wp:inline>
        </w:drawing>
      </w:r>
    </w:p>
    <w:p w14:paraId="2989BFF6" w14:textId="63AE0FD9" w:rsidR="00A67983" w:rsidRDefault="00A67983" w:rsidP="00A67983">
      <w:pPr>
        <w:pStyle w:val="ListParagraph"/>
        <w:rPr>
          <w:lang w:val="en-US"/>
        </w:rPr>
      </w:pPr>
    </w:p>
    <w:p w14:paraId="27A2F50A" w14:textId="25B90A4B" w:rsidR="00A67983" w:rsidRDefault="00A67983" w:rsidP="00A67983">
      <w:pPr>
        <w:pStyle w:val="ListParagraph"/>
        <w:rPr>
          <w:lang w:val="en-US"/>
        </w:rPr>
      </w:pPr>
      <w:r>
        <w:rPr>
          <w:lang w:val="en-US"/>
        </w:rPr>
        <w:t>Normalized Naïve Bayes</w:t>
      </w:r>
      <w:r>
        <w:rPr>
          <w:lang w:val="en-US"/>
        </w:rPr>
        <w:tab/>
      </w:r>
      <w:r>
        <w:rPr>
          <w:lang w:val="en-US"/>
        </w:rPr>
        <w:tab/>
      </w:r>
      <w:r>
        <w:rPr>
          <w:lang w:val="en-US"/>
        </w:rPr>
        <w:tab/>
        <w:t>Unnormalized Naïve Bayes</w:t>
      </w:r>
    </w:p>
    <w:p w14:paraId="46CC9B30" w14:textId="19F70821" w:rsidR="00A67983" w:rsidRDefault="00A67983" w:rsidP="00A67983">
      <w:pPr>
        <w:pStyle w:val="ListParagraph"/>
        <w:rPr>
          <w:lang w:val="en-US"/>
        </w:rPr>
      </w:pPr>
    </w:p>
    <w:p w14:paraId="34FF976E" w14:textId="4C612EB4" w:rsidR="00A67983" w:rsidRDefault="00A67983" w:rsidP="00A67983">
      <w:pPr>
        <w:pStyle w:val="ListParagraph"/>
        <w:rPr>
          <w:lang w:val="en-US"/>
        </w:rPr>
      </w:pPr>
    </w:p>
    <w:p w14:paraId="47497DC4" w14:textId="21BD50FD" w:rsidR="00A67983" w:rsidRDefault="00A67983" w:rsidP="00A67983">
      <w:pPr>
        <w:pStyle w:val="ListParagraph"/>
        <w:rPr>
          <w:lang w:val="en-US"/>
        </w:rPr>
      </w:pPr>
      <w:r>
        <w:rPr>
          <w:noProof/>
        </w:rPr>
        <w:drawing>
          <wp:inline distT="0" distB="0" distL="0" distR="0" wp14:anchorId="2CED29C0" wp14:editId="6BB6D749">
            <wp:extent cx="1587500" cy="29183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93907" cy="2930152"/>
                    </a:xfrm>
                    <a:prstGeom prst="rect">
                      <a:avLst/>
                    </a:prstGeom>
                  </pic:spPr>
                </pic:pic>
              </a:graphicData>
            </a:graphic>
          </wp:inline>
        </w:drawing>
      </w:r>
      <w:r>
        <w:rPr>
          <w:lang w:val="en-US"/>
        </w:rPr>
        <w:tab/>
      </w:r>
      <w:r>
        <w:rPr>
          <w:lang w:val="en-US"/>
        </w:rPr>
        <w:tab/>
      </w:r>
      <w:r>
        <w:rPr>
          <w:lang w:val="en-US"/>
        </w:rPr>
        <w:tab/>
      </w:r>
      <w:r>
        <w:rPr>
          <w:noProof/>
        </w:rPr>
        <w:drawing>
          <wp:inline distT="0" distB="0" distL="0" distR="0" wp14:anchorId="56E09E26" wp14:editId="1725D732">
            <wp:extent cx="1500527" cy="2889250"/>
            <wp:effectExtent l="0" t="0" r="444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19396" cy="2925583"/>
                    </a:xfrm>
                    <a:prstGeom prst="rect">
                      <a:avLst/>
                    </a:prstGeom>
                  </pic:spPr>
                </pic:pic>
              </a:graphicData>
            </a:graphic>
          </wp:inline>
        </w:drawing>
      </w:r>
    </w:p>
    <w:p w14:paraId="76D8B9BF" w14:textId="2ED0CB3E" w:rsidR="00A67983" w:rsidRDefault="00A67983" w:rsidP="00A67983">
      <w:pPr>
        <w:pStyle w:val="ListParagraph"/>
        <w:rPr>
          <w:lang w:val="en-US"/>
        </w:rPr>
      </w:pPr>
    </w:p>
    <w:p w14:paraId="1B11E730" w14:textId="5F4EDE0D" w:rsidR="00A67983" w:rsidRDefault="00A67983" w:rsidP="00A67983">
      <w:pPr>
        <w:pStyle w:val="ListParagraph"/>
        <w:rPr>
          <w:lang w:val="en-US"/>
        </w:rPr>
      </w:pPr>
      <w:r>
        <w:rPr>
          <w:lang w:val="en-US"/>
        </w:rPr>
        <w:t>Normalized Logistic Regression</w:t>
      </w:r>
      <w:r>
        <w:rPr>
          <w:lang w:val="en-US"/>
        </w:rPr>
        <w:tab/>
      </w:r>
      <w:r>
        <w:rPr>
          <w:lang w:val="en-US"/>
        </w:rPr>
        <w:tab/>
      </w:r>
      <w:r>
        <w:rPr>
          <w:lang w:val="en-US"/>
        </w:rPr>
        <w:tab/>
        <w:t>Unnormalized Logistic Regression</w:t>
      </w:r>
    </w:p>
    <w:p w14:paraId="36E212C6" w14:textId="77777777" w:rsidR="00A67983" w:rsidRPr="00A67983" w:rsidRDefault="00A67983" w:rsidP="00A67983">
      <w:pPr>
        <w:pStyle w:val="ListParagraph"/>
        <w:rPr>
          <w:lang w:val="en-US"/>
        </w:rPr>
      </w:pPr>
    </w:p>
    <w:p w14:paraId="40ED7705" w14:textId="2A84908E" w:rsidR="00A67983" w:rsidRDefault="007D2F78" w:rsidP="00A67983">
      <w:pPr>
        <w:pStyle w:val="ListParagraph"/>
        <w:numPr>
          <w:ilvl w:val="0"/>
          <w:numId w:val="1"/>
        </w:numPr>
      </w:pPr>
      <w:r w:rsidRPr="007D2F78">
        <w:t>A discussion of your results. Why do you think you got the results that you did? Compare the results.</w:t>
      </w:r>
    </w:p>
    <w:p w14:paraId="3AAA6716" w14:textId="3641861E" w:rsidR="00A67983" w:rsidRDefault="00A67983" w:rsidP="00A67983">
      <w:pPr>
        <w:pStyle w:val="ListParagraph"/>
      </w:pPr>
    </w:p>
    <w:p w14:paraId="0AC2FF8C" w14:textId="112AB61D" w:rsidR="00A67983" w:rsidRDefault="00A67983" w:rsidP="00A67983">
      <w:pPr>
        <w:pStyle w:val="ListParagraph"/>
        <w:rPr>
          <w:lang w:val="en-US"/>
        </w:rPr>
      </w:pPr>
      <w:r>
        <w:rPr>
          <w:lang w:val="en-US"/>
        </w:rPr>
        <w:t>The normalized Naïve Bayes had 100% accuracy, 1.0 Precision, Recall and F1-Measure.</w:t>
      </w:r>
    </w:p>
    <w:p w14:paraId="2E9940DE" w14:textId="49F7D0C7" w:rsidR="00A67983" w:rsidRDefault="00A67983" w:rsidP="00A67983">
      <w:pPr>
        <w:pStyle w:val="ListParagraph"/>
        <w:rPr>
          <w:lang w:val="en-US"/>
        </w:rPr>
      </w:pPr>
      <w:r>
        <w:rPr>
          <w:lang w:val="en-US"/>
        </w:rPr>
        <w:t>The unnormalized Naïve Bayes had 89% accuracy 0.67 Precision, 1.0 Recall and 0.8 F1-Measure.</w:t>
      </w:r>
    </w:p>
    <w:p w14:paraId="43112EDF" w14:textId="34272B79" w:rsidR="00A67983" w:rsidRDefault="00A67983" w:rsidP="00A67983">
      <w:pPr>
        <w:pStyle w:val="ListParagraph"/>
        <w:rPr>
          <w:lang w:val="en-US"/>
        </w:rPr>
      </w:pPr>
      <w:r>
        <w:rPr>
          <w:lang w:val="en-US"/>
        </w:rPr>
        <w:t>The normalized Logistic Regression had 89% accuracy, 0.67 Precision, 1.0 Recall</w:t>
      </w:r>
      <w:r w:rsidR="00FD62EE">
        <w:rPr>
          <w:lang w:val="en-US"/>
        </w:rPr>
        <w:t xml:space="preserve"> and 0.8 F1-Measure.</w:t>
      </w:r>
    </w:p>
    <w:p w14:paraId="5DBB964D" w14:textId="12C6593A" w:rsidR="00FD62EE" w:rsidRDefault="00FD62EE" w:rsidP="00A67983">
      <w:pPr>
        <w:pStyle w:val="ListParagraph"/>
        <w:rPr>
          <w:lang w:val="en-US"/>
        </w:rPr>
      </w:pPr>
      <w:r>
        <w:rPr>
          <w:lang w:val="en-US"/>
        </w:rPr>
        <w:t>The unnormalized Logistic Regression had 78% accuracy, 0.5 Precision, Recall and F1-Measure.</w:t>
      </w:r>
    </w:p>
    <w:p w14:paraId="5E59CA8E" w14:textId="35BC842D" w:rsidR="00FD62EE" w:rsidRDefault="00FD62EE" w:rsidP="00A67983">
      <w:pPr>
        <w:pStyle w:val="ListParagraph"/>
        <w:rPr>
          <w:lang w:val="en-US"/>
        </w:rPr>
      </w:pPr>
    </w:p>
    <w:p w14:paraId="1C277CFB" w14:textId="17E8EA35" w:rsidR="00FD62EE" w:rsidRDefault="00FD62EE" w:rsidP="00A67983">
      <w:pPr>
        <w:pStyle w:val="ListParagraph"/>
        <w:rPr>
          <w:lang w:val="en-US"/>
        </w:rPr>
      </w:pPr>
      <w:r>
        <w:rPr>
          <w:lang w:val="en-US"/>
        </w:rPr>
        <w:t>The normalized Naïve Bayes had the best performance overall. The normalized Logistic Regression and the Unnormalized Naïve Bayes had the same performance. The Unnormalized Logistic Regression had the worst performance among all the classifiers.</w:t>
      </w:r>
    </w:p>
    <w:p w14:paraId="5D6DC347" w14:textId="56E95455" w:rsidR="00A14FBF" w:rsidRDefault="00A14FBF" w:rsidP="00A67983">
      <w:pPr>
        <w:pStyle w:val="ListParagraph"/>
        <w:rPr>
          <w:lang w:val="en-US"/>
        </w:rPr>
      </w:pPr>
    </w:p>
    <w:p w14:paraId="50551D0A" w14:textId="5D4FE4FC" w:rsidR="00A14FBF" w:rsidRPr="008A4919" w:rsidRDefault="008A4919" w:rsidP="008A4919">
      <w:pPr>
        <w:pStyle w:val="ListParagraph"/>
        <w:rPr>
          <w:lang w:val="en-US"/>
        </w:rPr>
      </w:pPr>
      <w:r>
        <w:rPr>
          <w:lang w:val="en-US"/>
        </w:rPr>
        <w:t xml:space="preserve">The reason why the normalized </w:t>
      </w:r>
      <w:r w:rsidR="004E76FD">
        <w:rPr>
          <w:lang w:val="en-US"/>
        </w:rPr>
        <w:t>classifiers</w:t>
      </w:r>
      <w:r>
        <w:rPr>
          <w:lang w:val="en-US"/>
        </w:rPr>
        <w:t xml:space="preserve"> had</w:t>
      </w:r>
      <w:r w:rsidR="004E76FD">
        <w:rPr>
          <w:lang w:val="en-US"/>
        </w:rPr>
        <w:t xml:space="preserve"> better</w:t>
      </w:r>
      <w:r>
        <w:rPr>
          <w:lang w:val="en-US"/>
        </w:rPr>
        <w:t xml:space="preserve"> performance </w:t>
      </w:r>
      <w:r w:rsidR="004E76FD">
        <w:rPr>
          <w:lang w:val="en-US"/>
        </w:rPr>
        <w:t>compared to their unnormalized versions is</w:t>
      </w:r>
      <w:r>
        <w:rPr>
          <w:lang w:val="en-US"/>
        </w:rPr>
        <w:t xml:space="preserve"> because the normalization reduces the empirical error rate on classifying document features from the test data sets </w:t>
      </w:r>
      <w:sdt>
        <w:sdtPr>
          <w:rPr>
            <w:lang w:val="en-US"/>
          </w:rPr>
          <w:id w:val="-720823509"/>
          <w:citation/>
        </w:sdtPr>
        <w:sdtContent>
          <w:r>
            <w:rPr>
              <w:lang w:val="en-US"/>
            </w:rPr>
            <w:fldChar w:fldCharType="begin"/>
          </w:r>
          <w:r>
            <w:rPr>
              <w:lang w:val="en-US"/>
            </w:rPr>
            <w:instrText xml:space="preserve"> CITATION Ras14 \l 1033 </w:instrText>
          </w:r>
          <w:r>
            <w:rPr>
              <w:lang w:val="en-US"/>
            </w:rPr>
            <w:fldChar w:fldCharType="separate"/>
          </w:r>
          <w:r>
            <w:rPr>
              <w:noProof/>
              <w:lang w:val="en-US"/>
            </w:rPr>
            <w:t>(Raschka, 2014)</w:t>
          </w:r>
          <w:r>
            <w:rPr>
              <w:lang w:val="en-US"/>
            </w:rPr>
            <w:fldChar w:fldCharType="end"/>
          </w:r>
        </w:sdtContent>
      </w:sdt>
      <w:r w:rsidRPr="008A4919">
        <w:rPr>
          <w:lang w:val="en-US"/>
        </w:rPr>
        <w:t>..</w:t>
      </w:r>
    </w:p>
    <w:p w14:paraId="72840160" w14:textId="2437F0F5" w:rsidR="008A4919" w:rsidRDefault="008A4919" w:rsidP="00A67983">
      <w:pPr>
        <w:pStyle w:val="ListParagraph"/>
        <w:rPr>
          <w:lang w:val="en-US"/>
        </w:rPr>
      </w:pPr>
    </w:p>
    <w:p w14:paraId="1123A4D3" w14:textId="1F76E083" w:rsidR="008A4919" w:rsidRDefault="008A4919" w:rsidP="00A67983">
      <w:pPr>
        <w:pStyle w:val="ListParagraph"/>
        <w:rPr>
          <w:lang w:val="en-US"/>
        </w:rPr>
      </w:pPr>
    </w:p>
    <w:p w14:paraId="2E8FBB5C" w14:textId="5B1393FC" w:rsidR="008A4919" w:rsidRDefault="008A4919" w:rsidP="00A67983">
      <w:pPr>
        <w:pStyle w:val="ListParagraph"/>
        <w:rPr>
          <w:lang w:val="en-US"/>
        </w:rPr>
      </w:pPr>
    </w:p>
    <w:p w14:paraId="1921030A" w14:textId="227E5DF7" w:rsidR="008A4919" w:rsidRDefault="008A4919" w:rsidP="00A67983">
      <w:pPr>
        <w:pStyle w:val="ListParagraph"/>
        <w:rPr>
          <w:lang w:val="en-US"/>
        </w:rPr>
      </w:pPr>
    </w:p>
    <w:p w14:paraId="64E7A392" w14:textId="257B05E3" w:rsidR="008A4919" w:rsidRDefault="008A4919" w:rsidP="00A67983">
      <w:pPr>
        <w:pStyle w:val="ListParagraph"/>
        <w:rPr>
          <w:lang w:val="en-US"/>
        </w:rPr>
      </w:pPr>
    </w:p>
    <w:p w14:paraId="7B9D93E0" w14:textId="5D1087A3" w:rsidR="008A4919" w:rsidRDefault="008A4919" w:rsidP="00A67983">
      <w:pPr>
        <w:pStyle w:val="ListParagraph"/>
        <w:rPr>
          <w:lang w:val="en-US"/>
        </w:rPr>
      </w:pPr>
    </w:p>
    <w:p w14:paraId="5E306E3A" w14:textId="316C6F7D" w:rsidR="004E76FD" w:rsidRDefault="004E76FD" w:rsidP="00A67983">
      <w:pPr>
        <w:pStyle w:val="ListParagraph"/>
        <w:rPr>
          <w:lang w:val="en-US"/>
        </w:rPr>
      </w:pPr>
    </w:p>
    <w:p w14:paraId="27FDD106" w14:textId="4F489903" w:rsidR="004E76FD" w:rsidRDefault="004E76FD" w:rsidP="00A67983">
      <w:pPr>
        <w:pStyle w:val="ListParagraph"/>
        <w:rPr>
          <w:lang w:val="en-US"/>
        </w:rPr>
      </w:pPr>
    </w:p>
    <w:p w14:paraId="2F22ED05" w14:textId="69EBA5FE" w:rsidR="004E76FD" w:rsidRDefault="004E76FD" w:rsidP="00A67983">
      <w:pPr>
        <w:pStyle w:val="ListParagraph"/>
        <w:rPr>
          <w:lang w:val="en-US"/>
        </w:rPr>
      </w:pPr>
    </w:p>
    <w:p w14:paraId="104BDE90" w14:textId="49A5F342" w:rsidR="004E76FD" w:rsidRDefault="004E76FD" w:rsidP="00A67983">
      <w:pPr>
        <w:pStyle w:val="ListParagraph"/>
        <w:rPr>
          <w:lang w:val="en-US"/>
        </w:rPr>
      </w:pPr>
    </w:p>
    <w:p w14:paraId="7E72069C" w14:textId="7774947E" w:rsidR="004E76FD" w:rsidRDefault="004E76FD" w:rsidP="00A67983">
      <w:pPr>
        <w:pStyle w:val="ListParagraph"/>
        <w:rPr>
          <w:lang w:val="en-US"/>
        </w:rPr>
      </w:pPr>
    </w:p>
    <w:p w14:paraId="4E718F7F" w14:textId="759AE05D" w:rsidR="004E76FD" w:rsidRDefault="004E76FD" w:rsidP="00A67983">
      <w:pPr>
        <w:pStyle w:val="ListParagraph"/>
        <w:rPr>
          <w:lang w:val="en-US"/>
        </w:rPr>
      </w:pPr>
    </w:p>
    <w:p w14:paraId="519E38D5" w14:textId="3DF736B2" w:rsidR="004E76FD" w:rsidRDefault="004E76FD" w:rsidP="00A67983">
      <w:pPr>
        <w:pStyle w:val="ListParagraph"/>
        <w:rPr>
          <w:lang w:val="en-US"/>
        </w:rPr>
      </w:pPr>
    </w:p>
    <w:p w14:paraId="4FFA130B" w14:textId="47B978AB" w:rsidR="004E76FD" w:rsidRDefault="004E76FD" w:rsidP="00A67983">
      <w:pPr>
        <w:pStyle w:val="ListParagraph"/>
        <w:rPr>
          <w:lang w:val="en-US"/>
        </w:rPr>
      </w:pPr>
    </w:p>
    <w:p w14:paraId="315712A3" w14:textId="7472BADF" w:rsidR="004E76FD" w:rsidRDefault="004E76FD" w:rsidP="00A67983">
      <w:pPr>
        <w:pStyle w:val="ListParagraph"/>
        <w:rPr>
          <w:lang w:val="en-US"/>
        </w:rPr>
      </w:pPr>
    </w:p>
    <w:p w14:paraId="7077FE09" w14:textId="46599761" w:rsidR="004E76FD" w:rsidRDefault="004E76FD" w:rsidP="00A67983">
      <w:pPr>
        <w:pStyle w:val="ListParagraph"/>
        <w:rPr>
          <w:lang w:val="en-US"/>
        </w:rPr>
      </w:pPr>
    </w:p>
    <w:p w14:paraId="761144AB" w14:textId="0F844B8F" w:rsidR="004E76FD" w:rsidRDefault="004E76FD" w:rsidP="00A67983">
      <w:pPr>
        <w:pStyle w:val="ListParagraph"/>
        <w:rPr>
          <w:lang w:val="en-US"/>
        </w:rPr>
      </w:pPr>
    </w:p>
    <w:p w14:paraId="6153751A" w14:textId="59C06393" w:rsidR="004E76FD" w:rsidRDefault="004E76FD" w:rsidP="00A67983">
      <w:pPr>
        <w:pStyle w:val="ListParagraph"/>
        <w:rPr>
          <w:lang w:val="en-US"/>
        </w:rPr>
      </w:pPr>
    </w:p>
    <w:p w14:paraId="44B8E547" w14:textId="0440BDB2" w:rsidR="004E76FD" w:rsidRDefault="004E76FD" w:rsidP="00A67983">
      <w:pPr>
        <w:pStyle w:val="ListParagraph"/>
        <w:rPr>
          <w:lang w:val="en-US"/>
        </w:rPr>
      </w:pPr>
    </w:p>
    <w:p w14:paraId="42BA1487" w14:textId="77B26817" w:rsidR="004E76FD" w:rsidRDefault="004E76FD" w:rsidP="00A67983">
      <w:pPr>
        <w:pStyle w:val="ListParagraph"/>
        <w:rPr>
          <w:lang w:val="en-US"/>
        </w:rPr>
      </w:pPr>
    </w:p>
    <w:p w14:paraId="12502D86" w14:textId="28EF2833" w:rsidR="004E76FD" w:rsidRDefault="004E76FD" w:rsidP="00A67983">
      <w:pPr>
        <w:pStyle w:val="ListParagraph"/>
        <w:rPr>
          <w:lang w:val="en-US"/>
        </w:rPr>
      </w:pPr>
    </w:p>
    <w:p w14:paraId="79E6010B" w14:textId="07C2FF02" w:rsidR="004E76FD" w:rsidRDefault="004E76FD" w:rsidP="00A67983">
      <w:pPr>
        <w:pStyle w:val="ListParagraph"/>
        <w:rPr>
          <w:lang w:val="en-US"/>
        </w:rPr>
      </w:pPr>
    </w:p>
    <w:p w14:paraId="5EBD9484" w14:textId="29F76CE9" w:rsidR="004E76FD" w:rsidRDefault="004E76FD" w:rsidP="00A67983">
      <w:pPr>
        <w:pStyle w:val="ListParagraph"/>
        <w:rPr>
          <w:lang w:val="en-US"/>
        </w:rPr>
      </w:pPr>
    </w:p>
    <w:p w14:paraId="141A0223" w14:textId="44D0A3E0" w:rsidR="004E76FD" w:rsidRDefault="004E76FD" w:rsidP="00A67983">
      <w:pPr>
        <w:pStyle w:val="ListParagraph"/>
        <w:rPr>
          <w:lang w:val="en-US"/>
        </w:rPr>
      </w:pPr>
    </w:p>
    <w:p w14:paraId="132B93D5" w14:textId="09D3027D" w:rsidR="004E76FD" w:rsidRDefault="004E76FD" w:rsidP="00A67983">
      <w:pPr>
        <w:pStyle w:val="ListParagraph"/>
        <w:rPr>
          <w:lang w:val="en-US"/>
        </w:rPr>
      </w:pPr>
    </w:p>
    <w:p w14:paraId="7F131A0C" w14:textId="1ADB37BF" w:rsidR="004E76FD" w:rsidRDefault="004E76FD" w:rsidP="00A67983">
      <w:pPr>
        <w:pStyle w:val="ListParagraph"/>
        <w:rPr>
          <w:lang w:val="en-US"/>
        </w:rPr>
      </w:pPr>
    </w:p>
    <w:p w14:paraId="66F657C0" w14:textId="139157E4" w:rsidR="004E76FD" w:rsidRDefault="004E76FD" w:rsidP="00A67983">
      <w:pPr>
        <w:pStyle w:val="ListParagraph"/>
        <w:rPr>
          <w:lang w:val="en-US"/>
        </w:rPr>
      </w:pPr>
    </w:p>
    <w:p w14:paraId="49E571F6" w14:textId="0251C3B0" w:rsidR="004E76FD" w:rsidRDefault="004E76FD" w:rsidP="00A67983">
      <w:pPr>
        <w:pStyle w:val="ListParagraph"/>
        <w:rPr>
          <w:lang w:val="en-US"/>
        </w:rPr>
      </w:pPr>
    </w:p>
    <w:p w14:paraId="15CCD7D5" w14:textId="6E80D641" w:rsidR="004E76FD" w:rsidRDefault="004E76FD" w:rsidP="00A67983">
      <w:pPr>
        <w:pStyle w:val="ListParagraph"/>
        <w:rPr>
          <w:lang w:val="en-US"/>
        </w:rPr>
      </w:pPr>
    </w:p>
    <w:p w14:paraId="5FA85E38" w14:textId="593365AE" w:rsidR="004E76FD" w:rsidRDefault="004E76FD" w:rsidP="00A67983">
      <w:pPr>
        <w:pStyle w:val="ListParagraph"/>
        <w:rPr>
          <w:lang w:val="en-US"/>
        </w:rPr>
      </w:pPr>
    </w:p>
    <w:p w14:paraId="23D0AE29" w14:textId="17B62E98" w:rsidR="004E76FD" w:rsidRDefault="004E76FD" w:rsidP="00A67983">
      <w:pPr>
        <w:pStyle w:val="ListParagraph"/>
        <w:rPr>
          <w:lang w:val="en-US"/>
        </w:rPr>
      </w:pPr>
    </w:p>
    <w:p w14:paraId="43262C93" w14:textId="2A88D573" w:rsidR="004E76FD" w:rsidRDefault="004E76FD" w:rsidP="00A67983">
      <w:pPr>
        <w:pStyle w:val="ListParagraph"/>
        <w:rPr>
          <w:lang w:val="en-US"/>
        </w:rPr>
      </w:pPr>
    </w:p>
    <w:p w14:paraId="5E7172A5" w14:textId="414803ED" w:rsidR="004E76FD" w:rsidRDefault="004E76FD" w:rsidP="00A67983">
      <w:pPr>
        <w:pStyle w:val="ListParagraph"/>
        <w:rPr>
          <w:lang w:val="en-US"/>
        </w:rPr>
      </w:pPr>
    </w:p>
    <w:p w14:paraId="02CB68BA" w14:textId="507D61F0" w:rsidR="004E76FD" w:rsidRDefault="004E76FD" w:rsidP="00A67983">
      <w:pPr>
        <w:pStyle w:val="ListParagraph"/>
        <w:rPr>
          <w:lang w:val="en-US"/>
        </w:rPr>
      </w:pPr>
    </w:p>
    <w:p w14:paraId="75232122" w14:textId="5FBB0A3D" w:rsidR="004E76FD" w:rsidRDefault="004E76FD" w:rsidP="00A67983">
      <w:pPr>
        <w:pStyle w:val="ListParagraph"/>
        <w:rPr>
          <w:lang w:val="en-US"/>
        </w:rPr>
      </w:pPr>
    </w:p>
    <w:p w14:paraId="2584ADCA" w14:textId="77777777" w:rsidR="004E76FD" w:rsidRDefault="004E76FD" w:rsidP="00A67983">
      <w:pPr>
        <w:pStyle w:val="ListParagraph"/>
        <w:rPr>
          <w:lang w:val="en-US"/>
        </w:rPr>
      </w:pPr>
      <w:bookmarkStart w:id="0" w:name="_GoBack"/>
      <w:bookmarkEnd w:id="0"/>
    </w:p>
    <w:p w14:paraId="5D098645" w14:textId="77777777" w:rsidR="008A4919" w:rsidRDefault="008A4919" w:rsidP="008A4919">
      <w:pPr>
        <w:pStyle w:val="ListParagraph"/>
        <w:jc w:val="center"/>
        <w:rPr>
          <w:lang w:val="en-US"/>
        </w:rPr>
      </w:pPr>
    </w:p>
    <w:p w14:paraId="7388ABEA" w14:textId="77777777" w:rsidR="008A4919" w:rsidRDefault="008A4919" w:rsidP="008A4919">
      <w:pPr>
        <w:pStyle w:val="ListParagraph"/>
        <w:jc w:val="center"/>
        <w:rPr>
          <w:lang w:val="en-US"/>
        </w:rPr>
      </w:pPr>
    </w:p>
    <w:p w14:paraId="4DB5AF59" w14:textId="77777777" w:rsidR="008A4919" w:rsidRDefault="008A4919" w:rsidP="008A4919">
      <w:pPr>
        <w:pStyle w:val="ListParagraph"/>
        <w:jc w:val="center"/>
        <w:rPr>
          <w:lang w:val="en-US"/>
        </w:rPr>
      </w:pPr>
    </w:p>
    <w:p w14:paraId="100B8414" w14:textId="77777777" w:rsidR="008A4919" w:rsidRDefault="008A4919" w:rsidP="008A4919">
      <w:pPr>
        <w:pStyle w:val="ListParagraph"/>
        <w:jc w:val="center"/>
        <w:rPr>
          <w:lang w:val="en-US"/>
        </w:rPr>
      </w:pPr>
    </w:p>
    <w:p w14:paraId="77966321" w14:textId="4E14D3BB" w:rsidR="008A4919" w:rsidRDefault="008A4919" w:rsidP="008A4919">
      <w:pPr>
        <w:pStyle w:val="ListParagraph"/>
        <w:jc w:val="center"/>
        <w:rPr>
          <w:lang w:val="en-US"/>
        </w:rPr>
      </w:pPr>
      <w:r>
        <w:rPr>
          <w:lang w:val="en-US"/>
        </w:rPr>
        <w:lastRenderedPageBreak/>
        <w:t>References</w:t>
      </w:r>
    </w:p>
    <w:sdt>
      <w:sdtPr>
        <w:id w:val="-507140031"/>
        <w:docPartObj>
          <w:docPartGallery w:val="Bibliographies"/>
          <w:docPartUnique/>
        </w:docPartObj>
      </w:sdtPr>
      <w:sdtEndPr>
        <w:rPr>
          <w:rFonts w:asciiTheme="minorHAnsi" w:eastAsiaTheme="minorHAnsi" w:hAnsiTheme="minorHAnsi" w:cstheme="minorBidi"/>
          <w:color w:val="auto"/>
          <w:sz w:val="22"/>
          <w:szCs w:val="22"/>
          <w:lang w:val="en-GH"/>
        </w:rPr>
      </w:sdtEndPr>
      <w:sdtContent>
        <w:p w14:paraId="52E7AE1F" w14:textId="29B42899" w:rsidR="008A4919" w:rsidRDefault="008A4919">
          <w:pPr>
            <w:pStyle w:val="Heading1"/>
          </w:pPr>
        </w:p>
        <w:sdt>
          <w:sdtPr>
            <w:id w:val="-573587230"/>
            <w:bibliography/>
          </w:sdtPr>
          <w:sdtContent>
            <w:p w14:paraId="4CE216C5" w14:textId="77777777" w:rsidR="008A4919" w:rsidRDefault="008A4919" w:rsidP="008A4919">
              <w:pPr>
                <w:pStyle w:val="Bibliography"/>
                <w:ind w:left="720" w:hanging="720"/>
                <w:rPr>
                  <w:noProof/>
                  <w:sz w:val="24"/>
                  <w:szCs w:val="24"/>
                  <w:lang w:val="en-US"/>
                </w:rPr>
              </w:pPr>
              <w:r>
                <w:fldChar w:fldCharType="begin"/>
              </w:r>
              <w:r>
                <w:instrText xml:space="preserve"> BIBLIOGRAPHY </w:instrText>
              </w:r>
              <w:r>
                <w:fldChar w:fldCharType="separate"/>
              </w:r>
              <w:r>
                <w:rPr>
                  <w:noProof/>
                  <w:lang w:val="en-US"/>
                </w:rPr>
                <w:t xml:space="preserve">Raschka, S. (2014, July 14). </w:t>
              </w:r>
              <w:r>
                <w:rPr>
                  <w:i/>
                  <w:iCs/>
                  <w:noProof/>
                  <w:lang w:val="en-US"/>
                </w:rPr>
                <w:t>About Feature Scaling and Normalization – and the effect of standardization for machine learning algorithms</w:t>
              </w:r>
              <w:r>
                <w:rPr>
                  <w:noProof/>
                  <w:lang w:val="en-US"/>
                </w:rPr>
                <w:t>. Retrieved from sebastianraschka: https://sebastianraschka.com/Articles/2014_about_feature_scaling.html</w:t>
              </w:r>
            </w:p>
            <w:p w14:paraId="1D0FC18B" w14:textId="7398E4C1" w:rsidR="008A4919" w:rsidRDefault="008A4919" w:rsidP="008A4919">
              <w:r>
                <w:rPr>
                  <w:b/>
                  <w:bCs/>
                  <w:noProof/>
                </w:rPr>
                <w:fldChar w:fldCharType="end"/>
              </w:r>
            </w:p>
          </w:sdtContent>
        </w:sdt>
      </w:sdtContent>
    </w:sdt>
    <w:p w14:paraId="1E259E55" w14:textId="6BDB30B0" w:rsidR="008A4919" w:rsidRPr="008A4919" w:rsidRDefault="008A4919" w:rsidP="008A4919"/>
    <w:sectPr w:rsidR="008A4919" w:rsidRPr="008A49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234B87" w14:textId="77777777" w:rsidR="006A31FC" w:rsidRDefault="006A31FC" w:rsidP="00EC49AC">
      <w:pPr>
        <w:spacing w:after="0" w:line="240" w:lineRule="auto"/>
      </w:pPr>
      <w:r>
        <w:separator/>
      </w:r>
    </w:p>
  </w:endnote>
  <w:endnote w:type="continuationSeparator" w:id="0">
    <w:p w14:paraId="551ACF79" w14:textId="77777777" w:rsidR="006A31FC" w:rsidRDefault="006A31FC" w:rsidP="00EC49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166EA0" w14:textId="77777777" w:rsidR="006A31FC" w:rsidRDefault="006A31FC" w:rsidP="00EC49AC">
      <w:pPr>
        <w:spacing w:after="0" w:line="240" w:lineRule="auto"/>
      </w:pPr>
      <w:r>
        <w:separator/>
      </w:r>
    </w:p>
  </w:footnote>
  <w:footnote w:type="continuationSeparator" w:id="0">
    <w:p w14:paraId="5FF02C4E" w14:textId="77777777" w:rsidR="006A31FC" w:rsidRDefault="006A31FC" w:rsidP="00EC49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0EF5C36"/>
    <w:multiLevelType w:val="hybridMultilevel"/>
    <w:tmpl w:val="5C40965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MysDA2MTWyMLUwMrNU0lEKTi0uzszPAykwrAUAF582RiwAAAA="/>
  </w:docVars>
  <w:rsids>
    <w:rsidRoot w:val="007D2F78"/>
    <w:rsid w:val="002858A4"/>
    <w:rsid w:val="00463D26"/>
    <w:rsid w:val="00471862"/>
    <w:rsid w:val="00492F9C"/>
    <w:rsid w:val="004E1B42"/>
    <w:rsid w:val="004E76FD"/>
    <w:rsid w:val="006A31FC"/>
    <w:rsid w:val="007D2F78"/>
    <w:rsid w:val="008A4919"/>
    <w:rsid w:val="00A14FBF"/>
    <w:rsid w:val="00A5733B"/>
    <w:rsid w:val="00A67983"/>
    <w:rsid w:val="00CD6430"/>
    <w:rsid w:val="00EC49AC"/>
    <w:rsid w:val="00FD62EE"/>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58732D"/>
  <w15:chartTrackingRefBased/>
  <w15:docId w15:val="{0D4EC323-03C5-4E8E-AA22-D002DF9D4A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H"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4919"/>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2F78"/>
    <w:pPr>
      <w:ind w:left="720"/>
      <w:contextualSpacing/>
    </w:pPr>
  </w:style>
  <w:style w:type="paragraph" w:styleId="Header">
    <w:name w:val="header"/>
    <w:basedOn w:val="Normal"/>
    <w:link w:val="HeaderChar"/>
    <w:uiPriority w:val="99"/>
    <w:unhideWhenUsed/>
    <w:rsid w:val="00EC49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49AC"/>
  </w:style>
  <w:style w:type="paragraph" w:styleId="Footer">
    <w:name w:val="footer"/>
    <w:basedOn w:val="Normal"/>
    <w:link w:val="FooterChar"/>
    <w:uiPriority w:val="99"/>
    <w:unhideWhenUsed/>
    <w:rsid w:val="00EC49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49AC"/>
  </w:style>
  <w:style w:type="character" w:customStyle="1" w:styleId="Heading1Char">
    <w:name w:val="Heading 1 Char"/>
    <w:basedOn w:val="DefaultParagraphFont"/>
    <w:link w:val="Heading1"/>
    <w:uiPriority w:val="9"/>
    <w:rsid w:val="008A4919"/>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8A4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3676">
      <w:bodyDiv w:val="1"/>
      <w:marLeft w:val="0"/>
      <w:marRight w:val="0"/>
      <w:marTop w:val="0"/>
      <w:marBottom w:val="0"/>
      <w:divBdr>
        <w:top w:val="none" w:sz="0" w:space="0" w:color="auto"/>
        <w:left w:val="none" w:sz="0" w:space="0" w:color="auto"/>
        <w:bottom w:val="none" w:sz="0" w:space="0" w:color="auto"/>
        <w:right w:val="none" w:sz="0" w:space="0" w:color="auto"/>
      </w:divBdr>
    </w:div>
    <w:div w:id="1430396207">
      <w:bodyDiv w:val="1"/>
      <w:marLeft w:val="0"/>
      <w:marRight w:val="0"/>
      <w:marTop w:val="0"/>
      <w:marBottom w:val="0"/>
      <w:divBdr>
        <w:top w:val="none" w:sz="0" w:space="0" w:color="auto"/>
        <w:left w:val="none" w:sz="0" w:space="0" w:color="auto"/>
        <w:bottom w:val="none" w:sz="0" w:space="0" w:color="auto"/>
        <w:right w:val="none" w:sz="0" w:space="0" w:color="auto"/>
      </w:divBdr>
    </w:div>
    <w:div w:id="1791850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as14</b:Tag>
    <b:SourceType>InternetSite</b:SourceType>
    <b:Guid>{311FC60E-FB8C-4BDD-B382-548941F8B6DC}</b:Guid>
    <b:Title>About Feature Scaling and Normalization – and the effect of standardization for machine learning algorithms</b:Title>
    <b:Year>2014</b:Year>
    <b:Author>
      <b:Author>
        <b:NameList>
          <b:Person>
            <b:Last>Raschka</b:Last>
            <b:First>Sebastian</b:First>
          </b:Person>
        </b:NameList>
      </b:Author>
    </b:Author>
    <b:InternetSiteTitle>sebastianraschka</b:InternetSiteTitle>
    <b:Month>July</b:Month>
    <b:Day>14</b:Day>
    <b:URL>https://sebastianraschka.com/Articles/2014_about_feature_scaling.html</b:URL>
    <b:RefOrder>1</b:RefOrder>
  </b:Source>
</b:Sources>
</file>

<file path=customXml/itemProps1.xml><?xml version="1.0" encoding="utf-8"?>
<ds:datastoreItem xmlns:ds="http://schemas.openxmlformats.org/officeDocument/2006/customXml" ds:itemID="{DF386056-EE83-4B7E-A800-AEC74F58C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TotalTime>
  <Pages>4</Pages>
  <Words>427</Words>
  <Characters>244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tifafa Amedior</dc:creator>
  <cp:keywords/>
  <dc:description/>
  <cp:lastModifiedBy>Nutifafa Amedior</cp:lastModifiedBy>
  <cp:revision>2</cp:revision>
  <dcterms:created xsi:type="dcterms:W3CDTF">2018-11-05T15:37:00Z</dcterms:created>
  <dcterms:modified xsi:type="dcterms:W3CDTF">2018-11-09T04:38:00Z</dcterms:modified>
</cp:coreProperties>
</file>